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vonne Lloy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vo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loy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06 South Crescent Avenu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bonylite00@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0530667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elop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1/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ephi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